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FF3F56" w:rsidRDefault="00A16C1E" w14:paraId="19C10776" w14:textId="77777777">
      <w:pPr>
        <w:pBdr>
          <w:top w:val="nil"/>
          <w:left w:val="nil"/>
          <w:bottom w:val="nil"/>
          <w:right w:val="nil"/>
          <w:between w:val="nil"/>
        </w:pBdr>
        <w:rPr>
          <w:b/>
          <w:sz w:val="24"/>
          <w:szCs w:val="24"/>
        </w:rPr>
      </w:pPr>
      <w:r>
        <w:rPr>
          <w:b/>
          <w:sz w:val="24"/>
          <w:szCs w:val="24"/>
        </w:rPr>
        <w:t>Human-Computer Interaction</w:t>
      </w:r>
    </w:p>
    <w:p w:rsidR="00FF3F56" w:rsidRDefault="00A16C1E" w14:paraId="19C10777" w14:textId="77777777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Project #2</w:t>
      </w:r>
    </w:p>
    <w:p w:rsidR="00FF3F56" w:rsidRDefault="00A16C1E" w14:paraId="19C10778" w14:textId="77777777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10% of your final grade</w:t>
      </w:r>
    </w:p>
    <w:p w:rsidR="00FF3F56" w:rsidRDefault="00A16C1E" w14:paraId="19C10779" w14:textId="77777777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 xml:space="preserve">Assigned: Monday 1/29/2021 </w:t>
      </w:r>
    </w:p>
    <w:p w:rsidR="00FF3F56" w:rsidRDefault="00A16C1E" w14:paraId="19C1077A" w14:textId="77777777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Form teams due date: Monday 2/8/21</w:t>
      </w:r>
    </w:p>
    <w:p w:rsidR="00FF3F56" w:rsidRDefault="00A16C1E" w14:paraId="19C1077B" w14:textId="77777777">
      <w:pPr>
        <w:pBdr>
          <w:top w:val="nil"/>
          <w:left w:val="nil"/>
          <w:bottom w:val="nil"/>
          <w:right w:val="nil"/>
          <w:between w:val="nil"/>
        </w:pBdr>
      </w:pPr>
      <w:r>
        <w:rPr>
          <w:sz w:val="24"/>
          <w:szCs w:val="24"/>
        </w:rPr>
        <w:t>Due: Friday, 2/19/2021 5 PM. Only one submission per team</w:t>
      </w:r>
      <w:r>
        <w:tab/>
      </w:r>
      <w:r>
        <w:tab/>
      </w:r>
      <w:r>
        <w:tab/>
      </w:r>
      <w:r>
        <w:tab/>
      </w:r>
    </w:p>
    <w:p w:rsidR="00FF3F56" w:rsidRDefault="00FF3F56" w14:paraId="19C1077C" w14:textId="77777777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:rsidR="00FF3F56" w:rsidRDefault="00A16C1E" w14:paraId="19C1077D" w14:textId="77777777">
      <w:r>
        <w:rPr>
          <w:b/>
          <w:sz w:val="24"/>
          <w:szCs w:val="24"/>
        </w:rPr>
        <w:t>Overview: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ab/>
      </w:r>
    </w:p>
    <w:p w:rsidRPr="00A16C1E" w:rsidR="00FF3F56" w:rsidRDefault="00A16C1E" w14:paraId="19C1077E" w14:textId="77777777">
      <w:pPr>
        <w:numPr>
          <w:ilvl w:val="0"/>
          <w:numId w:val="5"/>
        </w:numPr>
        <w:rPr>
          <w:sz w:val="24"/>
          <w:szCs w:val="24"/>
          <w:highlight w:val="yellow"/>
        </w:rPr>
      </w:pPr>
      <w:r w:rsidRPr="00A16C1E">
        <w:rPr>
          <w:highlight w:val="yellow"/>
        </w:rPr>
        <w:t>Form a team of three. Choose role: User Experience Coordinator, Project Team Coordinator, and User Studies Coordinator</w:t>
      </w:r>
    </w:p>
    <w:p w:rsidR="00FF3F56" w:rsidRDefault="00A16C1E" w14:paraId="19C1077F" w14:textId="77777777">
      <w:pPr>
        <w:numPr>
          <w:ilvl w:val="0"/>
          <w:numId w:val="5"/>
        </w:numPr>
        <w:rPr>
          <w:sz w:val="24"/>
          <w:szCs w:val="24"/>
        </w:rPr>
      </w:pPr>
      <w:r>
        <w:t>Find clients with a problem to be addressed.</w:t>
      </w:r>
    </w:p>
    <w:p w:rsidR="00FF3F56" w:rsidRDefault="00A16C1E" w14:paraId="19C10780" w14:textId="77777777">
      <w:pPr>
        <w:numPr>
          <w:ilvl w:val="0"/>
          <w:numId w:val="5"/>
        </w:numPr>
      </w:pPr>
      <w:r>
        <w:t>Interview potential clients about issues they face.</w:t>
      </w:r>
    </w:p>
    <w:p w:rsidRPr="00D91318" w:rsidR="00FF3F56" w:rsidRDefault="00A16C1E" w14:paraId="19C10781" w14:textId="77777777">
      <w:pPr>
        <w:numPr>
          <w:ilvl w:val="0"/>
          <w:numId w:val="5"/>
        </w:numPr>
        <w:rPr>
          <w:sz w:val="24"/>
          <w:szCs w:val="24"/>
          <w:highlight w:val="yellow"/>
        </w:rPr>
      </w:pPr>
      <w:r w:rsidRPr="00D91318">
        <w:rPr>
          <w:sz w:val="24"/>
          <w:szCs w:val="24"/>
          <w:highlight w:val="yellow"/>
        </w:rPr>
        <w:t>Identify an HCI concept to apply that might improve the problem.</w:t>
      </w:r>
    </w:p>
    <w:p w:rsidR="00FF3F56" w:rsidRDefault="00A16C1E" w14:paraId="19C10782" w14:textId="77777777">
      <w:pPr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Research existing solutions and research papers to influence your approach.</w:t>
      </w:r>
    </w:p>
    <w:p w:rsidR="00FF3F56" w:rsidRDefault="00A16C1E" w14:paraId="19C10783" w14:textId="77777777">
      <w:pPr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Propose a solution.</w:t>
      </w:r>
    </w:p>
    <w:p w:rsidR="00FF3F56" w:rsidRDefault="00A16C1E" w14:paraId="19C10784" w14:textId="77777777">
      <w:pPr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Write a proposal for your course </w:t>
      </w:r>
      <w:proofErr w:type="gramStart"/>
      <w:r>
        <w:rPr>
          <w:sz w:val="24"/>
          <w:szCs w:val="24"/>
        </w:rPr>
        <w:t>project</w:t>
      </w:r>
      <w:proofErr w:type="gramEnd"/>
      <w:r>
        <w:rPr>
          <w:sz w:val="24"/>
          <w:szCs w:val="24"/>
        </w:rPr>
        <w:t xml:space="preserve"> </w:t>
      </w:r>
    </w:p>
    <w:p w:rsidR="00FF3F56" w:rsidRDefault="00FF3F56" w14:paraId="19C10785" w14:textId="77777777">
      <w:pPr>
        <w:rPr>
          <w:sz w:val="24"/>
          <w:szCs w:val="24"/>
        </w:rPr>
      </w:pPr>
    </w:p>
    <w:p w:rsidR="00FF3F56" w:rsidRDefault="00A16C1E" w14:paraId="19C10786" w14:textId="77777777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Team Roles</w:t>
      </w:r>
    </w:p>
    <w:p w:rsidR="00FF3F56" w:rsidRDefault="00A16C1E" w14:paraId="19C10787" w14:textId="77777777">
      <w:pPr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User Experience Coordinator</w:t>
      </w:r>
    </w:p>
    <w:p w:rsidR="00FF3F56" w:rsidRDefault="00A16C1E" w14:paraId="19C10788" w14:textId="77777777">
      <w:pPr>
        <w:rPr>
          <w:sz w:val="24"/>
          <w:szCs w:val="24"/>
        </w:rPr>
      </w:pPr>
      <w:r>
        <w:rPr>
          <w:sz w:val="24"/>
          <w:szCs w:val="24"/>
        </w:rPr>
        <w:t xml:space="preserve">Talks to customers and determines the product requirements.  You will be the product owner and represent their needs.  </w:t>
      </w:r>
    </w:p>
    <w:p w:rsidR="00FF3F56" w:rsidRDefault="00A16C1E" w14:paraId="19C10789" w14:textId="77777777">
      <w:pPr>
        <w:rPr>
          <w:sz w:val="24"/>
          <w:szCs w:val="24"/>
        </w:rPr>
      </w:pPr>
      <w:r>
        <w:rPr>
          <w:sz w:val="24"/>
          <w:szCs w:val="24"/>
        </w:rPr>
        <w:t>Evaluation: if your interface addresses customer needs</w:t>
      </w:r>
    </w:p>
    <w:p w:rsidR="00FF3F56" w:rsidRDefault="00FF3F56" w14:paraId="19C1078A" w14:textId="77777777">
      <w:pPr>
        <w:rPr>
          <w:sz w:val="24"/>
          <w:szCs w:val="24"/>
        </w:rPr>
      </w:pPr>
    </w:p>
    <w:p w:rsidR="00FF3F56" w:rsidRDefault="00A16C1E" w14:paraId="19C1078B" w14:textId="77777777">
      <w:pPr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Project Team Coordinator</w:t>
      </w:r>
    </w:p>
    <w:p w:rsidR="00FF3F56" w:rsidRDefault="00A16C1E" w14:paraId="19C1078C" w14:textId="77777777">
      <w:pPr>
        <w:rPr>
          <w:sz w:val="24"/>
          <w:szCs w:val="24"/>
        </w:rPr>
      </w:pPr>
      <w:r>
        <w:rPr>
          <w:sz w:val="24"/>
          <w:szCs w:val="24"/>
        </w:rPr>
        <w:t xml:space="preserve">Ensures that the product development gets done on time.  </w:t>
      </w:r>
    </w:p>
    <w:p w:rsidR="00FF3F56" w:rsidRDefault="00A16C1E" w14:paraId="19C1078D" w14:textId="77777777">
      <w:pPr>
        <w:rPr>
          <w:sz w:val="24"/>
          <w:szCs w:val="24"/>
        </w:rPr>
      </w:pPr>
      <w:r>
        <w:rPr>
          <w:sz w:val="24"/>
          <w:szCs w:val="24"/>
        </w:rPr>
        <w:t>Evaluation: if the team implements the planned features and completes the planned tasks.</w:t>
      </w:r>
    </w:p>
    <w:p w:rsidR="00FF3F56" w:rsidRDefault="00FF3F56" w14:paraId="19C1078E" w14:textId="77777777">
      <w:pPr>
        <w:rPr>
          <w:sz w:val="24"/>
          <w:szCs w:val="24"/>
        </w:rPr>
      </w:pPr>
    </w:p>
    <w:p w:rsidR="00FF3F56" w:rsidRDefault="00A16C1E" w14:paraId="19C1078F" w14:textId="77777777">
      <w:pPr>
        <w:rPr>
          <w:b/>
          <w:i/>
          <w:sz w:val="24"/>
          <w:szCs w:val="24"/>
        </w:rPr>
      </w:pPr>
      <w:r>
        <w:rPr>
          <w:b/>
          <w:i/>
          <w:sz w:val="24"/>
          <w:szCs w:val="24"/>
        </w:rPr>
        <w:t>User Studies Coordinator</w:t>
      </w:r>
    </w:p>
    <w:p w:rsidR="00FF3F56" w:rsidRDefault="00A16C1E" w14:paraId="19C10790" w14:textId="77777777">
      <w:pPr>
        <w:rPr>
          <w:sz w:val="24"/>
          <w:szCs w:val="24"/>
        </w:rPr>
      </w:pPr>
      <w:r>
        <w:rPr>
          <w:sz w:val="24"/>
          <w:szCs w:val="24"/>
        </w:rPr>
        <w:t xml:space="preserve">Designs and carries out the user studies.  </w:t>
      </w:r>
    </w:p>
    <w:p w:rsidR="00FF3F56" w:rsidRDefault="00A16C1E" w14:paraId="19C10791" w14:textId="77777777">
      <w:pPr>
        <w:rPr>
          <w:b/>
          <w:sz w:val="24"/>
          <w:szCs w:val="24"/>
          <w:u w:val="single"/>
        </w:rPr>
      </w:pPr>
      <w:r>
        <w:rPr>
          <w:sz w:val="24"/>
          <w:szCs w:val="24"/>
        </w:rPr>
        <w:t>Evaluation: Quality of the study design, conducting the study, and analysis of data.</w:t>
      </w:r>
    </w:p>
    <w:p w:rsidR="00FF3F56" w:rsidRDefault="00FF3F56" w14:paraId="19C10792" w14:textId="77777777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:rsidR="00FF3F56" w:rsidRDefault="00FF3F56" w14:paraId="19C10793" w14:textId="77777777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:rsidR="00FF3F56" w:rsidRDefault="00FF3F56" w14:paraId="19C10794" w14:textId="77777777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:rsidR="00FF3F56" w:rsidRDefault="00FF3F56" w14:paraId="19C10795" w14:textId="77777777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:rsidR="00FF3F56" w:rsidRDefault="00FF3F56" w14:paraId="19C10796" w14:textId="77777777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:rsidR="00FF3F56" w:rsidRDefault="00FF3F56" w14:paraId="19C10797" w14:textId="77777777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:rsidR="00FF3F56" w:rsidRDefault="00FF3F56" w14:paraId="19C10798" w14:textId="77777777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tbl>
      <w:tblPr>
        <w:tblW w:w="936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680"/>
        <w:gridCol w:w="4680"/>
      </w:tblGrid>
      <w:tr w:rsidR="00FF3F56" w14:paraId="19C1079A" w14:textId="77777777">
        <w:trPr>
          <w:trHeight w:val="480"/>
        </w:trPr>
        <w:tc>
          <w:tcPr>
            <w:tcW w:w="9360" w:type="dxa"/>
            <w:gridSpan w:val="2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3F56" w:rsidRDefault="00A16C1E" w14:paraId="19C10799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. Interview Clients</w:t>
            </w:r>
          </w:p>
        </w:tc>
      </w:tr>
      <w:tr w:rsidR="00FF3F56" w14:paraId="19C107A7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3F56" w:rsidRDefault="00A16C1E" w14:paraId="19C1079B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rview clients to determine:</w:t>
            </w:r>
          </w:p>
          <w:p w:rsidR="00FF3F56" w:rsidRDefault="00A16C1E" w14:paraId="19C1079C" w14:textId="77777777">
            <w:pPr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ir impressions of the problem you are trying to </w:t>
            </w:r>
            <w:proofErr w:type="gramStart"/>
            <w:r>
              <w:rPr>
                <w:sz w:val="24"/>
                <w:szCs w:val="24"/>
              </w:rPr>
              <w:t>address</w:t>
            </w:r>
            <w:proofErr w:type="gramEnd"/>
          </w:p>
          <w:p w:rsidR="00FF3F56" w:rsidRDefault="00A16C1E" w14:paraId="19C1079D" w14:textId="77777777">
            <w:pPr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isting solutions</w:t>
            </w:r>
          </w:p>
          <w:p w:rsidR="00FF3F56" w:rsidRDefault="00A16C1E" w14:paraId="19C1079E" w14:textId="77777777">
            <w:pPr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mprovements the clients </w:t>
            </w:r>
            <w:proofErr w:type="gramStart"/>
            <w:r>
              <w:rPr>
                <w:sz w:val="24"/>
                <w:szCs w:val="24"/>
              </w:rPr>
              <w:t>want</w:t>
            </w:r>
            <w:proofErr w:type="gramEnd"/>
          </w:p>
          <w:p w:rsidR="00FF3F56" w:rsidRDefault="00A16C1E" w14:paraId="19C1079F" w14:textId="77777777">
            <w:pPr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ients’ solutions to the interface</w:t>
            </w:r>
          </w:p>
          <w:p w:rsidR="00FF3F56" w:rsidRDefault="00FF3F56" w14:paraId="19C107A0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  <w:p w:rsidR="00FF3F56" w:rsidRDefault="00A16C1E" w14:paraId="19C107A1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Conduct a</w:t>
            </w:r>
            <w:r>
              <w:rPr>
                <w:b/>
                <w:sz w:val="24"/>
                <w:szCs w:val="24"/>
              </w:rPr>
              <w:t xml:space="preserve"> remote focus group </w:t>
            </w:r>
            <w:r>
              <w:rPr>
                <w:sz w:val="24"/>
                <w:szCs w:val="24"/>
              </w:rPr>
              <w:t>of at least four clients. If there is a logistical reason why that is not possible (okayed by TA), you can email questions to clients.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3F56" w:rsidRDefault="00A16C1E" w14:paraId="19C107A2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rading Criteria:</w:t>
            </w:r>
          </w:p>
          <w:p w:rsidR="00FF3F56" w:rsidRDefault="00A16C1E" w14:paraId="19C107A3" w14:textId="77777777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 of client interviews</w:t>
            </w:r>
          </w:p>
          <w:p w:rsidR="00FF3F56" w:rsidRDefault="00A16C1E" w14:paraId="19C107A4" w14:textId="77777777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nalysis of what the clients are saying about the </w:t>
            </w:r>
            <w:proofErr w:type="gramStart"/>
            <w:r>
              <w:rPr>
                <w:sz w:val="24"/>
                <w:szCs w:val="24"/>
              </w:rPr>
              <w:t>interface</w:t>
            </w:r>
            <w:proofErr w:type="gramEnd"/>
          </w:p>
          <w:p w:rsidR="00FF3F56" w:rsidRDefault="00A16C1E" w14:paraId="19C107A5" w14:textId="77777777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urn in as an appendix to your project: recap of the interview clients (you do NOT need to submit the entire transcript). This appendix does not count towards the </w:t>
            </w:r>
            <w:proofErr w:type="gramStart"/>
            <w:r>
              <w:rPr>
                <w:sz w:val="24"/>
                <w:szCs w:val="24"/>
              </w:rPr>
              <w:t>six page</w:t>
            </w:r>
            <w:proofErr w:type="gramEnd"/>
            <w:r>
              <w:rPr>
                <w:sz w:val="24"/>
                <w:szCs w:val="24"/>
              </w:rPr>
              <w:t xml:space="preserve"> total.</w:t>
            </w:r>
          </w:p>
          <w:p w:rsidR="00FF3F56" w:rsidRDefault="00FF3F56" w14:paraId="19C107A6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FF3F56" w14:paraId="19C107A9" w14:textId="77777777">
        <w:trPr>
          <w:trHeight w:val="480"/>
        </w:trPr>
        <w:tc>
          <w:tcPr>
            <w:tcW w:w="9360" w:type="dxa"/>
            <w:gridSpan w:val="2"/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3F56" w:rsidRDefault="00A16C1E" w14:paraId="19C107A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. Identify Problem</w:t>
            </w:r>
          </w:p>
        </w:tc>
      </w:tr>
      <w:tr w:rsidR="00FF3F56" w14:paraId="19C107B2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3F56" w:rsidRDefault="00A16C1E" w14:paraId="19C107AA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. Study the current problem </w:t>
            </w:r>
          </w:p>
          <w:p w:rsidR="00FF3F56" w:rsidRDefault="00A16C1E" w14:paraId="19C107AB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2. Identify existing </w:t>
            </w:r>
            <w:proofErr w:type="gramStart"/>
            <w:r>
              <w:rPr>
                <w:sz w:val="24"/>
                <w:szCs w:val="24"/>
              </w:rPr>
              <w:t>solutions</w:t>
            </w:r>
            <w:proofErr w:type="gramEnd"/>
          </w:p>
          <w:p w:rsidR="00FF3F56" w:rsidRDefault="00A16C1E" w14:paraId="19C107AC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 Why do existing solutions not address the problem?</w:t>
            </w:r>
          </w:p>
          <w:p w:rsidR="00FF3F56" w:rsidRDefault="00A16C1E" w14:paraId="19C107AD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8"/>
                <w:szCs w:val="28"/>
              </w:rPr>
            </w:pPr>
            <w:r>
              <w:t xml:space="preserve">4. </w:t>
            </w:r>
            <w:r>
              <w:rPr>
                <w:sz w:val="24"/>
                <w:szCs w:val="24"/>
              </w:rPr>
              <w:t>What HCI concept are you applying to address the issue?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3F56" w:rsidRDefault="00A16C1E" w14:paraId="19C107AE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rading Criteria</w:t>
            </w:r>
          </w:p>
          <w:p w:rsidR="00FF3F56" w:rsidRDefault="00A16C1E" w14:paraId="19C107AF" w14:textId="77777777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arity and the logic of arguments</w:t>
            </w:r>
          </w:p>
          <w:p w:rsidR="00FF3F56" w:rsidRDefault="00A16C1E" w14:paraId="19C107B0" w14:textId="77777777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rehensiveness of the research into existing solutions</w:t>
            </w:r>
          </w:p>
          <w:p w:rsidR="00FF3F56" w:rsidRDefault="00A16C1E" w14:paraId="19C107B1" w14:textId="77777777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dentification and argument for a HCI guideline, </w:t>
            </w:r>
            <w:proofErr w:type="gramStart"/>
            <w:r>
              <w:rPr>
                <w:sz w:val="24"/>
                <w:szCs w:val="24"/>
              </w:rPr>
              <w:t>principle</w:t>
            </w:r>
            <w:proofErr w:type="gramEnd"/>
            <w:r>
              <w:rPr>
                <w:sz w:val="24"/>
                <w:szCs w:val="24"/>
              </w:rPr>
              <w:t xml:space="preserve"> or theory to address issues</w:t>
            </w:r>
          </w:p>
        </w:tc>
      </w:tr>
      <w:tr w:rsidR="00FF3F56" w14:paraId="19C107B4" w14:textId="77777777">
        <w:trPr>
          <w:trHeight w:val="480"/>
        </w:trPr>
        <w:tc>
          <w:tcPr>
            <w:tcW w:w="9360" w:type="dxa"/>
            <w:gridSpan w:val="2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3F56" w:rsidRDefault="00A16C1E" w14:paraId="19C107B3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. Existing Research </w:t>
            </w:r>
          </w:p>
        </w:tc>
      </w:tr>
      <w:tr w:rsidR="00FF3F56" w14:paraId="19C107BE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3F56" w:rsidRDefault="00A16C1E" w14:paraId="19C107B5" w14:textId="77777777">
            <w:pPr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27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nd supporting scientific literature. Identify 5 papers from SIGCHI, UIST, or an IEEE/ACM conference or journal. Other sources require TA review.</w:t>
            </w:r>
          </w:p>
          <w:p w:rsidR="00FF3F56" w:rsidRDefault="00A16C1E" w14:paraId="19C107B6" w14:textId="77777777">
            <w:pPr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27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r each paper, write one paragraph that encapsulates the results and one paragraph on how the paper impacts your design decisions.</w:t>
            </w:r>
          </w:p>
          <w:p w:rsidR="00FF3F56" w:rsidRDefault="00A16C1E" w14:paraId="19C107B7" w14:textId="77777777">
            <w:pPr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27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clude links to the papers.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3F56" w:rsidRDefault="00A16C1E" w14:paraId="19C107B8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rading Criteria:</w:t>
            </w:r>
          </w:p>
          <w:p w:rsidR="00FF3F56" w:rsidRDefault="00A16C1E" w14:paraId="19C107B9" w14:textId="77777777">
            <w:pPr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Quality of papers</w:t>
            </w:r>
          </w:p>
          <w:p w:rsidR="00FF3F56" w:rsidRDefault="00A16C1E" w14:paraId="19C107BA" w14:textId="77777777">
            <w:pPr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mmarization of paper</w:t>
            </w:r>
          </w:p>
          <w:p w:rsidR="00FF3F56" w:rsidRDefault="00A16C1E" w14:paraId="19C107BB" w14:textId="77777777">
            <w:pPr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plicability to your project</w:t>
            </w:r>
          </w:p>
          <w:p w:rsidR="00FF3F56" w:rsidRDefault="00A16C1E" w14:paraId="19C107BC" w14:textId="77777777">
            <w:pPr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mpact on your design</w:t>
            </w:r>
          </w:p>
          <w:p w:rsidR="00FF3F56" w:rsidRDefault="00A16C1E" w14:paraId="19C107BD" w14:textId="77777777">
            <w:pPr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 a formal citation method for references (</w:t>
            </w:r>
            <w:proofErr w:type="gramStart"/>
            <w:r>
              <w:rPr>
                <w:sz w:val="24"/>
                <w:szCs w:val="24"/>
              </w:rPr>
              <w:t>e.g.</w:t>
            </w:r>
            <w:proofErr w:type="gramEnd"/>
            <w:r>
              <w:rPr>
                <w:sz w:val="24"/>
                <w:szCs w:val="24"/>
              </w:rPr>
              <w:t xml:space="preserve"> MLA style)</w:t>
            </w:r>
          </w:p>
        </w:tc>
      </w:tr>
      <w:tr w:rsidR="00FF3F56" w14:paraId="19C107C0" w14:textId="77777777">
        <w:trPr>
          <w:trHeight w:val="440"/>
        </w:trPr>
        <w:tc>
          <w:tcPr>
            <w:tcW w:w="9360" w:type="dxa"/>
            <w:gridSpan w:val="2"/>
            <w:shd w:val="clear" w:color="auto" w:fill="C9DAF8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3F56" w:rsidRDefault="00A16C1E" w14:paraId="19C107BF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. Propose Interface Design</w:t>
            </w:r>
          </w:p>
        </w:tc>
      </w:tr>
      <w:tr w:rsidR="00FF3F56" w14:paraId="19C107C7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3F56" w:rsidRDefault="00A16C1E" w14:paraId="19C107C1" w14:textId="77777777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5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cribe your design. Explain how you are leveraging the literature references and client interview.</w:t>
            </w:r>
          </w:p>
          <w:p w:rsidR="00FF3F56" w:rsidRDefault="00A16C1E" w14:paraId="19C107C2" w14:textId="77777777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5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scuss the technology you will use, design decisions, risks identified in your approach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3F56" w:rsidRDefault="00A16C1E" w14:paraId="19C107C3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rading Criteria</w:t>
            </w:r>
          </w:p>
          <w:p w:rsidR="00FF3F56" w:rsidRDefault="00A16C1E" w14:paraId="19C107C4" w14:textId="77777777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Quality of proposed solution based on client interview and </w:t>
            </w:r>
            <w:proofErr w:type="gramStart"/>
            <w:r>
              <w:rPr>
                <w:sz w:val="24"/>
                <w:szCs w:val="24"/>
              </w:rPr>
              <w:t>literature</w:t>
            </w:r>
            <w:proofErr w:type="gramEnd"/>
          </w:p>
          <w:p w:rsidR="00FF3F56" w:rsidRDefault="00A16C1E" w14:paraId="19C107C5" w14:textId="77777777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gration of cited papers</w:t>
            </w:r>
          </w:p>
          <w:p w:rsidR="00FF3F56" w:rsidRDefault="00FF3F56" w14:paraId="19C107C6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4"/>
                <w:szCs w:val="24"/>
              </w:rPr>
            </w:pPr>
          </w:p>
        </w:tc>
      </w:tr>
    </w:tbl>
    <w:p w:rsidR="00FF3F56" w:rsidRDefault="00A16C1E" w14:paraId="19C107C8" w14:textId="77777777">
      <w:pPr>
        <w:pBdr>
          <w:top w:val="nil"/>
          <w:left w:val="nil"/>
          <w:bottom w:val="nil"/>
          <w:right w:val="nil"/>
          <w:between w:val="nil"/>
        </w:pBdr>
      </w:pPr>
      <w:r>
        <w:tab/>
      </w:r>
      <w:r>
        <w:tab/>
      </w:r>
      <w:r>
        <w:tab/>
      </w:r>
    </w:p>
    <w:p w:rsidR="00FF3F56" w:rsidRDefault="00A16C1E" w14:paraId="19C107C9" w14:textId="77777777">
      <w:pPr>
        <w:pBdr>
          <w:top w:val="nil"/>
          <w:left w:val="nil"/>
          <w:bottom w:val="nil"/>
          <w:right w:val="nil"/>
          <w:between w:val="nil"/>
        </w:pBdr>
      </w:pPr>
      <w:r>
        <w:rPr>
          <w:sz w:val="24"/>
          <w:szCs w:val="24"/>
        </w:rPr>
        <w:t>Estimate building the interface to take (for each teammate) about 30 hours for each student.</w:t>
      </w:r>
      <w:r>
        <w:tab/>
      </w:r>
      <w:r>
        <w:tab/>
      </w:r>
    </w:p>
    <w:p w:rsidR="00FF3F56" w:rsidRDefault="00FF3F56" w14:paraId="19C107CA" w14:textId="7777777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</w:p>
    <w:p w:rsidR="00FF3F56" w:rsidRDefault="00A16C1E" w14:paraId="19C107CB" w14:textId="77777777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 xml:space="preserve">Report Guidelines: (7 pages - </w:t>
      </w:r>
      <w:proofErr w:type="gramStart"/>
      <w:r>
        <w:rPr>
          <w:sz w:val="24"/>
          <w:szCs w:val="24"/>
        </w:rPr>
        <w:t>12 point</w:t>
      </w:r>
      <w:proofErr w:type="gramEnd"/>
      <w:r>
        <w:rPr>
          <w:sz w:val="24"/>
          <w:szCs w:val="24"/>
        </w:rPr>
        <w:t xml:space="preserve"> font, single space, 1” margins, PDF) </w:t>
      </w:r>
    </w:p>
    <w:p w:rsidR="00FF3F56" w:rsidRDefault="00A16C1E" w14:paraId="19C107CC" w14:textId="77777777">
      <w:pPr>
        <w:pBdr>
          <w:top w:val="nil"/>
          <w:left w:val="nil"/>
          <w:bottom w:val="nil"/>
          <w:right w:val="nil"/>
          <w:between w:val="nil"/>
        </w:pBdr>
      </w:pPr>
      <w:r>
        <w:rPr>
          <w:sz w:val="24"/>
          <w:szCs w:val="24"/>
        </w:rPr>
        <w:t>-10 points if you exceed length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FF3F56" w:rsidRDefault="00FF3F56" w14:paraId="19C107CD" w14:textId="77777777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:rsidR="00FF3F56" w:rsidRDefault="00A16C1E" w14:paraId="19C107CE" w14:textId="77777777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Page 1 – Interview Clients (20 points)</w:t>
      </w:r>
    </w:p>
    <w:p w:rsidR="00FF3F56" w:rsidRDefault="00A16C1E" w14:paraId="19C107CF" w14:textId="77777777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 xml:space="preserve">Describe population interviewed (including # of people) (6 points) </w:t>
      </w:r>
    </w:p>
    <w:p w:rsidR="00FF3F56" w:rsidRDefault="00A16C1E" w14:paraId="19C107D0" w14:textId="77777777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 xml:space="preserve">List questions asked and </w:t>
      </w:r>
      <w:proofErr w:type="gramStart"/>
      <w:r>
        <w:rPr>
          <w:sz w:val="24"/>
          <w:szCs w:val="24"/>
        </w:rPr>
        <w:t>discuss</w:t>
      </w:r>
      <w:proofErr w:type="gramEnd"/>
      <w:r>
        <w:rPr>
          <w:sz w:val="24"/>
          <w:szCs w:val="24"/>
        </w:rPr>
        <w:t xml:space="preserve"> the answers and the variance in responses to your questions (10 points)</w:t>
      </w:r>
    </w:p>
    <w:p w:rsidR="00FF3F56" w:rsidRDefault="00A16C1E" w14:paraId="19C107D1" w14:textId="77777777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Identify the pressing issues users had (4 points)</w:t>
      </w:r>
    </w:p>
    <w:p w:rsidR="00FF3F56" w:rsidRDefault="00A16C1E" w14:paraId="19C107D2" w14:textId="7777777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FF3F56" w:rsidRDefault="00A16C1E" w14:paraId="19C107D3" w14:textId="77777777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Page 2 – Current Interface (20 points)</w:t>
      </w:r>
    </w:p>
    <w:p w:rsidR="00FF3F56" w:rsidRDefault="00A16C1E" w14:paraId="19C107D4" w14:textId="77777777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Describe the current interface (5 points)</w:t>
      </w:r>
    </w:p>
    <w:p w:rsidR="00FF3F56" w:rsidRDefault="00A16C1E" w14:paraId="19C107D5" w14:textId="77777777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Describe problems with the current interface (5 points)</w:t>
      </w:r>
    </w:p>
    <w:p w:rsidR="00FF3F56" w:rsidRDefault="00A16C1E" w14:paraId="19C107D6" w14:textId="77777777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Describe existing solutions (5 points)</w:t>
      </w:r>
    </w:p>
    <w:p w:rsidR="00FF3F56" w:rsidRDefault="00A16C1E" w14:paraId="19C107D7" w14:textId="77777777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Describe HCI guideline, principle, or theory you plan on applying to address the issue (5 points)</w:t>
      </w:r>
    </w:p>
    <w:p w:rsidR="00FF3F56" w:rsidRDefault="00FF3F56" w14:paraId="19C107D8" w14:textId="7777777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:rsidR="00FF3F56" w:rsidRDefault="00A16C1E" w14:paraId="19C107D9" w14:textId="77777777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Page 3 and 4 – Research (30 points)</w:t>
      </w:r>
    </w:p>
    <w:p w:rsidR="00FF3F56" w:rsidRDefault="00A16C1E" w14:paraId="19C107DA" w14:textId="77777777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Summary and appropriateness of each paper (3 points), Integration of findings into your project (3 points)</w:t>
      </w:r>
    </w:p>
    <w:p w:rsidR="00FF3F56" w:rsidRDefault="00FF3F56" w14:paraId="19C107DB" w14:textId="77777777">
      <w:pPr>
        <w:pBdr>
          <w:top w:val="nil"/>
          <w:left w:val="nil"/>
          <w:bottom w:val="nil"/>
          <w:right w:val="nil"/>
          <w:between w:val="nil"/>
        </w:pBdr>
      </w:pPr>
    </w:p>
    <w:p w:rsidR="00FF3F56" w:rsidRDefault="00A16C1E" w14:paraId="19C107DC" w14:textId="77777777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Page 5 – Proposed Interface Design (25 points)</w:t>
      </w:r>
    </w:p>
    <w:p w:rsidR="00FF3F56" w:rsidRDefault="00A16C1E" w14:paraId="19C107DD" w14:textId="77777777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 xml:space="preserve">Describe how the research and client interviews impact your design - 10 </w:t>
      </w:r>
      <w:proofErr w:type="gramStart"/>
      <w:r>
        <w:rPr>
          <w:sz w:val="24"/>
          <w:szCs w:val="24"/>
        </w:rPr>
        <w:t>points</w:t>
      </w:r>
      <w:proofErr w:type="gramEnd"/>
    </w:p>
    <w:p w:rsidR="00FF3F56" w:rsidRDefault="00A16C1E" w14:paraId="19C107DE" w14:textId="77777777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 xml:space="preserve">Describe your interface – 10 </w:t>
      </w:r>
      <w:proofErr w:type="gramStart"/>
      <w:r>
        <w:rPr>
          <w:sz w:val="24"/>
          <w:szCs w:val="24"/>
        </w:rPr>
        <w:t>points</w:t>
      </w:r>
      <w:proofErr w:type="gramEnd"/>
    </w:p>
    <w:p w:rsidR="00FF3F56" w:rsidRDefault="00A16C1E" w14:paraId="19C107DF" w14:textId="77777777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Technical description (software, hardware, languages) of your design – 5 points</w:t>
      </w:r>
    </w:p>
    <w:p w:rsidR="00FF3F56" w:rsidRDefault="00FF3F56" w14:paraId="19C107E0" w14:textId="77777777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:rsidR="00FF3F56" w:rsidRDefault="00A16C1E" w14:paraId="19C107E1" w14:textId="77777777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 xml:space="preserve">Page 6 - Sketch a design of your </w:t>
      </w:r>
      <w:proofErr w:type="gramStart"/>
      <w:r>
        <w:rPr>
          <w:sz w:val="24"/>
          <w:szCs w:val="24"/>
        </w:rPr>
        <w:t>interface</w:t>
      </w:r>
      <w:proofErr w:type="gramEnd"/>
    </w:p>
    <w:p w:rsidR="00FF3F56" w:rsidRDefault="00FF3F56" w14:paraId="19C107E2" w14:textId="77777777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:rsidR="00FF3F56" w:rsidRDefault="00A16C1E" w14:paraId="19C107E3" w14:textId="77777777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Page 7 - Plan for remote user evaluation (n=30) given the Covid-19 restrictions - 5 points</w:t>
      </w:r>
    </w:p>
    <w:p w:rsidR="00FF3F56" w:rsidRDefault="00FF3F56" w14:paraId="19C107E4" w14:textId="77777777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:rsidR="00FF3F56" w:rsidRDefault="00A16C1E" w14:paraId="19C107E5" w14:textId="77777777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Project notes:</w:t>
      </w:r>
    </w:p>
    <w:p w:rsidR="00FF3F56" w:rsidRDefault="00A16C1E" w14:paraId="19C107E6" w14:textId="77777777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1) Do not propose small interface fixes. Identify how applying a formal model or theory will improve the existing interface.</w:t>
      </w:r>
    </w:p>
    <w:p w:rsidR="00FF3F56" w:rsidRDefault="00A16C1E" w14:paraId="19C107E7" w14:textId="77777777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 xml:space="preserve">2) You can work on existing research or other class </w:t>
      </w:r>
      <w:proofErr w:type="gramStart"/>
      <w:r>
        <w:rPr>
          <w:sz w:val="24"/>
          <w:szCs w:val="24"/>
        </w:rPr>
        <w:t>projects, but</w:t>
      </w:r>
      <w:proofErr w:type="gramEnd"/>
      <w:r>
        <w:rPr>
          <w:sz w:val="24"/>
          <w:szCs w:val="24"/>
        </w:rPr>
        <w:t xml:space="preserve"> cannot get double credit for the same work (“double dip”).</w:t>
      </w:r>
    </w:p>
    <w:p w:rsidR="00FF3F56" w:rsidRDefault="00A16C1E" w14:paraId="19C107E8" w14:textId="77777777">
      <w:pPr>
        <w:pBdr>
          <w:top w:val="nil"/>
          <w:left w:val="nil"/>
          <w:bottom w:val="nil"/>
          <w:right w:val="nil"/>
          <w:between w:val="nil"/>
        </w:pBdr>
      </w:pPr>
      <w:r>
        <w:tab/>
      </w:r>
      <w:r>
        <w:tab/>
      </w:r>
      <w:r>
        <w:tab/>
      </w:r>
      <w:r>
        <w:tab/>
      </w:r>
      <w:r>
        <w:tab/>
      </w:r>
    </w:p>
    <w:p w:rsidR="00FF3F56" w:rsidRDefault="00A16C1E" w14:paraId="19C107E9" w14:textId="77777777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Coming up with a project:</w:t>
      </w:r>
    </w:p>
    <w:p w:rsidR="00FF3F56" w:rsidRDefault="00A16C1E" w14:paraId="19C107EA" w14:textId="77777777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 xml:space="preserve">1) Identify a client population (be very specific... </w:t>
      </w:r>
      <w:proofErr w:type="gramStart"/>
      <w:r>
        <w:rPr>
          <w:sz w:val="24"/>
          <w:szCs w:val="24"/>
        </w:rPr>
        <w:t>e.g.</w:t>
      </w:r>
      <w:proofErr w:type="gramEnd"/>
      <w:r>
        <w:rPr>
          <w:sz w:val="24"/>
          <w:szCs w:val="24"/>
        </w:rPr>
        <w:t xml:space="preserve"> not just novices, but novices at email who are unfamiliar with any email client)</w:t>
      </w:r>
    </w:p>
    <w:p w:rsidR="00FF3F56" w:rsidRDefault="00A16C1E" w14:paraId="19C107EB" w14:textId="77777777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2) Identify what the problem is with the existing interface (only choose one thing, and be specific again... not just 'it is confusing')</w:t>
      </w:r>
    </w:p>
    <w:p w:rsidR="00FF3F56" w:rsidRDefault="00A16C1E" w14:paraId="19C107EC" w14:textId="77777777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3) Read papers to identify other prior approaches</w:t>
      </w:r>
    </w:p>
    <w:p w:rsidR="00FF3F56" w:rsidRDefault="00A16C1E" w14:paraId="19C107ED" w14:textId="77777777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4) Integrate those ideas into a proposed solution</w:t>
      </w:r>
    </w:p>
    <w:p w:rsidR="00FF3F56" w:rsidRDefault="00A16C1E" w14:paraId="19C107EE" w14:textId="77777777">
      <w:pPr>
        <w:pBdr>
          <w:top w:val="nil"/>
          <w:left w:val="nil"/>
          <w:bottom w:val="nil"/>
          <w:right w:val="nil"/>
          <w:between w:val="nil"/>
        </w:pBdr>
      </w:pPr>
      <w:r>
        <w:tab/>
      </w:r>
      <w:r>
        <w:tab/>
      </w:r>
      <w:r>
        <w:tab/>
      </w:r>
      <w:r>
        <w:tab/>
      </w:r>
      <w:r>
        <w:tab/>
      </w:r>
    </w:p>
    <w:p w:rsidR="00FF3F56" w:rsidRDefault="00A16C1E" w14:paraId="19C107EF" w14:textId="77777777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What makes a good issue? Something you are passionate about!</w:t>
      </w:r>
    </w:p>
    <w:p w:rsidR="00FF3F56" w:rsidRDefault="00A16C1E" w14:paraId="19C107F0" w14:textId="77777777">
      <w:pPr>
        <w:pBdr>
          <w:top w:val="nil"/>
          <w:left w:val="nil"/>
          <w:bottom w:val="nil"/>
          <w:right w:val="nil"/>
          <w:between w:val="nil"/>
        </w:pBdr>
      </w:pPr>
      <w:r>
        <w:tab/>
      </w:r>
      <w:r>
        <w:tab/>
      </w:r>
      <w:r>
        <w:tab/>
      </w:r>
      <w:r>
        <w:tab/>
      </w:r>
      <w:r>
        <w:tab/>
      </w:r>
    </w:p>
    <w:p w:rsidR="00FF3F56" w:rsidRDefault="00A16C1E" w14:paraId="19C107F1" w14:textId="77777777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 xml:space="preserve">Within the guidelines mentioned on this page, you are free to choose any area or topic for your project. All of us have a hobby, a passion - it could be music, sports, cooking, </w:t>
      </w:r>
      <w:proofErr w:type="gramStart"/>
      <w:r>
        <w:rPr>
          <w:sz w:val="24"/>
          <w:szCs w:val="24"/>
        </w:rPr>
        <w:t>design</w:t>
      </w:r>
      <w:proofErr w:type="gramEnd"/>
      <w:r>
        <w:rPr>
          <w:sz w:val="24"/>
          <w:szCs w:val="24"/>
        </w:rPr>
        <w:t xml:space="preserve"> or programming. Here is your chance to use computers to explore things related to your passion as part of a class project. Choose an area you are fond of and think about an interface problem worth solving in that area - this will make an interesting and rewarding project. Something that you will be proud of and can talk about at interviews!</w:t>
      </w:r>
    </w:p>
    <w:p w:rsidR="00FF3F56" w:rsidRDefault="00A16C1E" w14:paraId="19C107F2" w14:textId="77777777">
      <w:pPr>
        <w:pBdr>
          <w:top w:val="nil"/>
          <w:left w:val="nil"/>
          <w:bottom w:val="nil"/>
          <w:right w:val="nil"/>
          <w:between w:val="nil"/>
        </w:pBdr>
      </w:pPr>
      <w:r>
        <w:tab/>
      </w:r>
      <w:r>
        <w:tab/>
      </w:r>
      <w:r>
        <w:tab/>
      </w:r>
      <w:r>
        <w:tab/>
      </w:r>
      <w:r>
        <w:tab/>
      </w:r>
    </w:p>
    <w:p w:rsidR="00FF3F56" w:rsidRDefault="00A16C1E" w14:paraId="19C107F3" w14:textId="77777777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Common project areas:</w:t>
      </w:r>
    </w:p>
    <w:p w:rsidR="00FF3F56" w:rsidRDefault="00A16C1E" w14:paraId="19C107F4" w14:textId="77777777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</w:pPr>
      <w:r>
        <w:rPr>
          <w:sz w:val="24"/>
          <w:szCs w:val="24"/>
        </w:rPr>
        <w:t>1)  Writing a browser plug-in for Chrome or Firefox</w:t>
      </w:r>
    </w:p>
    <w:p w:rsidR="00FF3F56" w:rsidRDefault="00A16C1E" w14:paraId="19C107F5" w14:textId="77777777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</w:pPr>
      <w:r>
        <w:rPr>
          <w:sz w:val="24"/>
          <w:szCs w:val="24"/>
        </w:rPr>
        <w:t>2)  Mobile app development</w:t>
      </w:r>
    </w:p>
    <w:p w:rsidR="00FF3F56" w:rsidRDefault="00A16C1E" w14:paraId="19C107F6" w14:textId="77777777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</w:pPr>
      <w:r>
        <w:rPr>
          <w:sz w:val="24"/>
          <w:szCs w:val="24"/>
        </w:rPr>
        <w:t>3)  Assistive Technologies</w:t>
      </w:r>
      <w:r>
        <w:tab/>
      </w:r>
      <w:r>
        <w:tab/>
      </w:r>
      <w:r>
        <w:tab/>
      </w:r>
      <w:r>
        <w:tab/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</w:p>
    <w:p w:rsidR="00FF3F56" w:rsidRDefault="00FF3F56" w14:paraId="19C107F7" w14:textId="77777777">
      <w:pPr>
        <w:pBdr>
          <w:top w:val="nil"/>
          <w:left w:val="nil"/>
          <w:bottom w:val="nil"/>
          <w:right w:val="nil"/>
          <w:between w:val="nil"/>
        </w:pBdr>
      </w:pPr>
    </w:p>
    <w:p w:rsidR="00FF3F56" w:rsidRDefault="00A16C1E" w14:paraId="19C107F8" w14:textId="77777777">
      <w:pPr>
        <w:pBdr>
          <w:top w:val="nil"/>
          <w:left w:val="nil"/>
          <w:bottom w:val="nil"/>
          <w:right w:val="nil"/>
          <w:between w:val="nil"/>
        </w:pBdr>
      </w:pPr>
      <w:r>
        <w:t>Common populations to help:</w:t>
      </w:r>
    </w:p>
    <w:p w:rsidR="00FF3F56" w:rsidRDefault="00A16C1E" w14:paraId="19C107F9" w14:textId="7777777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</w:pPr>
      <w:r>
        <w:t>New students to UF</w:t>
      </w:r>
    </w:p>
    <w:p w:rsidR="00FF3F56" w:rsidRDefault="00A16C1E" w14:paraId="19C107FA" w14:textId="7777777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</w:pPr>
      <w:r>
        <w:t>Student groups with a similar interest</w:t>
      </w:r>
    </w:p>
    <w:p w:rsidR="00FF3F56" w:rsidRDefault="00FF3F56" w14:paraId="19C107FB" w14:textId="77777777">
      <w:pPr>
        <w:pBdr>
          <w:top w:val="nil"/>
          <w:left w:val="nil"/>
          <w:bottom w:val="nil"/>
          <w:right w:val="nil"/>
          <w:between w:val="nil"/>
        </w:pBdr>
      </w:pPr>
    </w:p>
    <w:p w:rsidR="00FF3F56" w:rsidRDefault="00A16C1E" w14:paraId="19C107FC" w14:textId="77777777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 xml:space="preserve">If you email </w:t>
      </w:r>
      <w:proofErr w:type="gramStart"/>
      <w:r>
        <w:rPr>
          <w:sz w:val="24"/>
          <w:szCs w:val="24"/>
        </w:rPr>
        <w:t>myself</w:t>
      </w:r>
      <w:proofErr w:type="gramEnd"/>
      <w:r>
        <w:rPr>
          <w:sz w:val="24"/>
          <w:szCs w:val="24"/>
        </w:rPr>
        <w:t xml:space="preserve"> or the TA about ideas, please email with the following answered:</w:t>
      </w:r>
    </w:p>
    <w:p w:rsidR="00FF3F56" w:rsidRDefault="00A16C1E" w14:paraId="19C107FD" w14:textId="77777777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sz w:val="24"/>
          <w:szCs w:val="24"/>
        </w:rPr>
        <w:t>1)  What HCI concepts are you applying?</w:t>
      </w:r>
    </w:p>
    <w:p w:rsidR="00FF3F56" w:rsidRDefault="00A16C1E" w14:paraId="19C107FE" w14:textId="77777777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sz w:val="24"/>
          <w:szCs w:val="24"/>
        </w:rPr>
        <w:t>2)  How are the papers influencing your proposed design?</w:t>
      </w:r>
    </w:p>
    <w:p w:rsidR="00FF3F56" w:rsidRDefault="00A16C1E" w14:paraId="19C107FF" w14:textId="77777777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sz w:val="24"/>
          <w:szCs w:val="24"/>
        </w:rPr>
        <w:t>3)  What other solutions/programs already exist?</w:t>
      </w:r>
    </w:p>
    <w:p w:rsidR="00FF3F56" w:rsidRDefault="00A16C1E" w14:paraId="19C10800" w14:textId="77777777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sz w:val="24"/>
          <w:szCs w:val="24"/>
        </w:rPr>
        <w:t xml:space="preserve">4)  Have you programmed for that platform before? If not, you should at least be able to create a hello world app before proposing your project using specific hardware or </w:t>
      </w:r>
      <w:proofErr w:type="gramStart"/>
      <w:r>
        <w:rPr>
          <w:sz w:val="24"/>
          <w:szCs w:val="24"/>
        </w:rPr>
        <w:t>software</w:t>
      </w:r>
      <w:proofErr w:type="gramEnd"/>
    </w:p>
    <w:p w:rsidR="00FF3F56" w:rsidRDefault="00A16C1E" w14:paraId="19C10801" w14:textId="77777777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sz w:val="24"/>
          <w:szCs w:val="24"/>
        </w:rPr>
        <w:t>5)  Is what you are proposing *clients* of the interface are *asking for*? (as opposed to you suggesting)</w:t>
      </w:r>
    </w:p>
    <w:p w:rsidR="00FF3F56" w:rsidRDefault="00A16C1E" w14:paraId="19C10802" w14:textId="77777777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sz w:val="24"/>
          <w:szCs w:val="24"/>
        </w:rPr>
        <w:t>6)  How are you going to find users to test it?</w:t>
      </w:r>
    </w:p>
    <w:p w:rsidR="00FF3F56" w:rsidRDefault="00A16C1E" w14:paraId="19C10803" w14:textId="77777777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sz w:val="24"/>
          <w:szCs w:val="24"/>
        </w:rPr>
        <w:t>7)  What tasks are you going to have users do?</w:t>
      </w:r>
    </w:p>
    <w:p w:rsidR="00FF3F56" w:rsidRDefault="00A16C1E" w14:paraId="19C10804" w14:textId="77777777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sz w:val="24"/>
          <w:szCs w:val="24"/>
        </w:rPr>
        <w:t>8)  What is the programming component?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FF3F56" w:rsidRDefault="00A16C1E" w14:paraId="19C10805" w14:textId="77777777">
      <w:pPr>
        <w:pBdr>
          <w:top w:val="nil"/>
          <w:left w:val="nil"/>
          <w:bottom w:val="nil"/>
          <w:right w:val="nil"/>
          <w:between w:val="nil"/>
        </w:pBdr>
      </w:pPr>
      <w:r>
        <w:tab/>
      </w:r>
      <w:r>
        <w:tab/>
      </w:r>
      <w:r>
        <w:tab/>
      </w:r>
      <w:r>
        <w:tab/>
      </w:r>
      <w:r>
        <w:tab/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</w:p>
    <w:p w:rsidR="00FF3F56" w:rsidRDefault="00A16C1E" w14:paraId="19C10806" w14:textId="77777777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Finding clients: You must use participants from your target demographic (</w:t>
      </w:r>
      <w:proofErr w:type="gramStart"/>
      <w:r>
        <w:rPr>
          <w:sz w:val="24"/>
          <w:szCs w:val="24"/>
        </w:rPr>
        <w:t>e.g.</w:t>
      </w:r>
      <w:proofErr w:type="gramEnd"/>
      <w:r>
        <w:rPr>
          <w:sz w:val="24"/>
          <w:szCs w:val="24"/>
        </w:rPr>
        <w:t xml:space="preserve"> elderly, children). Doing so requires significant </w:t>
      </w:r>
      <w:proofErr w:type="gramStart"/>
      <w:r>
        <w:rPr>
          <w:sz w:val="24"/>
          <w:szCs w:val="24"/>
        </w:rPr>
        <w:t>planning, and</w:t>
      </w:r>
      <w:proofErr w:type="gramEnd"/>
      <w:r>
        <w:rPr>
          <w:sz w:val="24"/>
          <w:szCs w:val="24"/>
        </w:rPr>
        <w:t xml:space="preserve"> discuss with me about if your project requires a very specific demographic.</w:t>
      </w:r>
    </w:p>
    <w:p w:rsidR="00FF3F56" w:rsidRDefault="00A16C1E" w14:paraId="19C10807" w14:textId="77777777">
      <w:pPr>
        <w:pBdr>
          <w:top w:val="nil"/>
          <w:left w:val="nil"/>
          <w:bottom w:val="nil"/>
          <w:right w:val="nil"/>
          <w:between w:val="nil"/>
        </w:pBdr>
      </w:pPr>
      <w:r>
        <w:tab/>
      </w:r>
      <w:r>
        <w:tab/>
      </w:r>
      <w:r>
        <w:tab/>
      </w:r>
      <w:r>
        <w:tab/>
      </w:r>
      <w:r>
        <w:tab/>
      </w:r>
    </w:p>
    <w:p w:rsidR="00FF3F56" w:rsidRDefault="00A16C1E" w14:paraId="19C10808" w14:textId="77777777">
      <w:r>
        <w:rPr>
          <w:sz w:val="24"/>
          <w:szCs w:val="24"/>
        </w:rPr>
        <w:t xml:space="preserve">Equipment: If you want to develop for a specific piece of equipment, </w:t>
      </w:r>
      <w:proofErr w:type="gramStart"/>
      <w:r>
        <w:rPr>
          <w:sz w:val="24"/>
          <w:szCs w:val="24"/>
        </w:rPr>
        <w:t>e.g.</w:t>
      </w:r>
      <w:proofErr w:type="gramEnd"/>
      <w:r>
        <w:rPr>
          <w:sz w:val="24"/>
          <w:szCs w:val="24"/>
        </w:rPr>
        <w:t xml:space="preserve"> tablet, phone, etc. you need to develop ON that item (not just use an emulator) as to ensure validity. </w:t>
      </w:r>
    </w:p>
    <w:sectPr w:rsidR="00FF3F56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4E53C1"/>
    <w:multiLevelType w:val="multilevel"/>
    <w:tmpl w:val="CC50AB5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D476E67"/>
    <w:multiLevelType w:val="multilevel"/>
    <w:tmpl w:val="7B3E944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37E501AC"/>
    <w:multiLevelType w:val="multilevel"/>
    <w:tmpl w:val="864E035A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3C5B21B0"/>
    <w:multiLevelType w:val="multilevel"/>
    <w:tmpl w:val="218EB55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42EC0B2F"/>
    <w:multiLevelType w:val="multilevel"/>
    <w:tmpl w:val="7CE82F2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4DB31292"/>
    <w:multiLevelType w:val="multilevel"/>
    <w:tmpl w:val="5B869118"/>
    <w:lvl w:ilvl="0">
      <w:start w:val="1"/>
      <w:numFmt w:val="bullet"/>
      <w:lvlText w:val="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508306C4"/>
    <w:multiLevelType w:val="multilevel"/>
    <w:tmpl w:val="99503E4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62EF453D"/>
    <w:multiLevelType w:val="multilevel"/>
    <w:tmpl w:val="D6CAA4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65DB3E4C"/>
    <w:multiLevelType w:val="multilevel"/>
    <w:tmpl w:val="6C92A98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6E271779"/>
    <w:multiLevelType w:val="multilevel"/>
    <w:tmpl w:val="45089E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784C4D92"/>
    <w:multiLevelType w:val="multilevel"/>
    <w:tmpl w:val="513848F0"/>
    <w:lvl w:ilvl="0">
      <w:start w:val="1"/>
      <w:numFmt w:val="bullet"/>
      <w:lvlText w:val="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794B77B6"/>
    <w:multiLevelType w:val="multilevel"/>
    <w:tmpl w:val="8C1800E2"/>
    <w:lvl w:ilvl="0">
      <w:start w:val="1"/>
      <w:numFmt w:val="bullet"/>
      <w:lvlText w:val="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11"/>
  </w:num>
  <w:num w:numId="3">
    <w:abstractNumId w:val="0"/>
  </w:num>
  <w:num w:numId="4">
    <w:abstractNumId w:val="2"/>
  </w:num>
  <w:num w:numId="5">
    <w:abstractNumId w:val="9"/>
  </w:num>
  <w:num w:numId="6">
    <w:abstractNumId w:val="3"/>
  </w:num>
  <w:num w:numId="7">
    <w:abstractNumId w:val="10"/>
  </w:num>
  <w:num w:numId="8">
    <w:abstractNumId w:val="6"/>
  </w:num>
  <w:num w:numId="9">
    <w:abstractNumId w:val="8"/>
  </w:num>
  <w:num w:numId="10">
    <w:abstractNumId w:val="7"/>
  </w:num>
  <w:num w:numId="11">
    <w:abstractNumId w:val="4"/>
  </w:num>
  <w:num w:numId="12">
    <w:abstractNumId w:val="5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0tLCwtDQzMjI1NDZU0lEKTi0uzszPAykwrAUAHaK+0iwAAAA="/>
  </w:docVars>
  <w:rsids>
    <w:rsidRoot w:val="00FF3F56"/>
    <w:rsid w:val="00A16C1E"/>
    <w:rsid w:val="00D91318"/>
    <w:rsid w:val="00FF3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C10776"/>
  <w15:docId w15:val="{2A8CEEE8-273F-46B6-B36E-0D931303214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="Arial" w:hAnsi="Arial" w:eastAsia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styleId="a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1032</Words>
  <Characters>5885</Characters>
  <Application>Microsoft Office Word</Application>
  <DocSecurity>4</DocSecurity>
  <Lines>49</Lines>
  <Paragraphs>13</Paragraphs>
  <ScaleCrop>false</ScaleCrop>
  <Company/>
  <LinksUpToDate>false</LinksUpToDate>
  <CharactersWithSpaces>6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in marte</dc:creator>
  <cp:keywords/>
  <cp:lastModifiedBy>edwin marte</cp:lastModifiedBy>
  <cp:revision>4</cp:revision>
  <dcterms:created xsi:type="dcterms:W3CDTF">2021-02-07T00:01:00Z</dcterms:created>
  <dcterms:modified xsi:type="dcterms:W3CDTF">2021-02-07T00:44:00Z</dcterms:modified>
</cp:coreProperties>
</file>